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B7C9C" w14:textId="77777777" w:rsidR="00617DF0" w:rsidRPr="00BE0215" w:rsidRDefault="00617DF0" w:rsidP="00C5720B">
      <w:pPr>
        <w:spacing w:after="0"/>
        <w:jc w:val="center"/>
        <w:rPr>
          <w:rFonts w:ascii="Arial" w:hAnsi="Arial" w:cs="Arial"/>
          <w:b/>
        </w:rPr>
      </w:pPr>
      <w:r w:rsidRPr="00BE0215">
        <w:rPr>
          <w:rFonts w:ascii="Arial" w:hAnsi="Arial" w:cs="Arial"/>
          <w:b/>
        </w:rPr>
        <w:t>RESIGNATION LETTER</w:t>
      </w:r>
    </w:p>
    <w:p w14:paraId="77785232" w14:textId="77777777" w:rsidR="00D36855" w:rsidRPr="00BE0215" w:rsidRDefault="00D36855" w:rsidP="00C5720B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0"/>
        <w:gridCol w:w="3189"/>
        <w:gridCol w:w="2799"/>
      </w:tblGrid>
      <w:tr w:rsidR="00D36855" w:rsidRPr="00BE0215" w14:paraId="635A8C4D" w14:textId="77777777" w:rsidTr="00D36855">
        <w:trPr>
          <w:trHeight w:val="736"/>
        </w:trPr>
        <w:tc>
          <w:tcPr>
            <w:tcW w:w="4503" w:type="dxa"/>
          </w:tcPr>
          <w:p w14:paraId="5DF64D2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Name / Surname</w:t>
            </w:r>
          </w:p>
        </w:tc>
        <w:tc>
          <w:tcPr>
            <w:tcW w:w="3260" w:type="dxa"/>
          </w:tcPr>
          <w:p w14:paraId="4CFB079E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ID Number</w:t>
            </w:r>
          </w:p>
        </w:tc>
        <w:tc>
          <w:tcPr>
            <w:tcW w:w="2931" w:type="dxa"/>
          </w:tcPr>
          <w:p w14:paraId="55601D8D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Date of Birth</w:t>
            </w:r>
          </w:p>
        </w:tc>
      </w:tr>
      <w:tr w:rsidR="00D36855" w:rsidRPr="00BE0215" w14:paraId="4B872B7E" w14:textId="77777777" w:rsidTr="00D36855">
        <w:trPr>
          <w:trHeight w:val="1128"/>
        </w:trPr>
        <w:tc>
          <w:tcPr>
            <w:tcW w:w="10694" w:type="dxa"/>
            <w:gridSpan w:val="3"/>
            <w:vAlign w:val="center"/>
          </w:tcPr>
          <w:p w14:paraId="23C55D4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  <w:sz w:val="10"/>
              </w:rPr>
            </w:pPr>
          </w:p>
          <w:p w14:paraId="65978D68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>I hereby declare that I am resigning from:</w:t>
            </w:r>
          </w:p>
          <w:p w14:paraId="0218C63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</w:rPr>
            </w:pPr>
          </w:p>
          <w:p w14:paraId="0B791A5A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 xml:space="preserve">Course Title: ________________________________________________________________________ </w:t>
            </w:r>
          </w:p>
          <w:p w14:paraId="3FF4B787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</w:p>
          <w:p w14:paraId="2A3195CB" w14:textId="77777777" w:rsidR="00D36855" w:rsidRPr="00BE0215" w:rsidRDefault="00D36855" w:rsidP="00D36855">
            <w:pPr>
              <w:spacing w:after="0"/>
              <w:rPr>
                <w:rFonts w:ascii="Arial" w:hAnsi="Arial" w:cs="Arial"/>
              </w:rPr>
            </w:pPr>
            <w:r w:rsidRPr="00BE0215">
              <w:rPr>
                <w:rFonts w:ascii="Arial" w:hAnsi="Arial" w:cs="Arial"/>
              </w:rPr>
              <w:t>Course Code: _____________________ Institute: ___________________________________________</w:t>
            </w:r>
          </w:p>
          <w:p w14:paraId="4B4C5C8B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36855" w:rsidRPr="00BE0215" w14:paraId="644265A5" w14:textId="77777777" w:rsidTr="00D36855">
        <w:trPr>
          <w:trHeight w:val="1128"/>
        </w:trPr>
        <w:tc>
          <w:tcPr>
            <w:tcW w:w="10694" w:type="dxa"/>
            <w:gridSpan w:val="3"/>
            <w:vAlign w:val="center"/>
          </w:tcPr>
          <w:p w14:paraId="1B9C694D" w14:textId="77777777" w:rsidR="00D36855" w:rsidRPr="00BE0215" w:rsidRDefault="00D36855" w:rsidP="00D36855">
            <w:pPr>
              <w:rPr>
                <w:rFonts w:ascii="Arial" w:hAnsi="Arial" w:cs="Arial"/>
                <w:i/>
                <w:lang w:val="en-GB"/>
              </w:rPr>
            </w:pPr>
            <w:r w:rsidRPr="00BE0215">
              <w:rPr>
                <w:rFonts w:ascii="Arial" w:hAnsi="Arial" w:cs="Arial"/>
                <w:i/>
              </w:rPr>
              <w:t>I hereby also declare that:</w:t>
            </w:r>
          </w:p>
          <w:p w14:paraId="5A80715C" w14:textId="3755D063" w:rsidR="00D36855" w:rsidRPr="00BE0215" w:rsidRDefault="00D36855" w:rsidP="00D3685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ontextualSpacing w:val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 xml:space="preserve">I have returned all books </w:t>
            </w:r>
            <w:r w:rsidR="00302B5D" w:rsidRPr="00BE0215">
              <w:rPr>
                <w:rFonts w:ascii="Arial" w:hAnsi="Arial" w:cs="Arial"/>
                <w:i/>
              </w:rPr>
              <w:t xml:space="preserve">borrowed </w:t>
            </w:r>
            <w:r w:rsidRPr="00BE0215">
              <w:rPr>
                <w:rFonts w:ascii="Arial" w:hAnsi="Arial" w:cs="Arial"/>
                <w:i/>
              </w:rPr>
              <w:t>from the Learning Library Resource Centre, and;</w:t>
            </w:r>
          </w:p>
          <w:p w14:paraId="0C89ADB8" w14:textId="77777777" w:rsidR="00D36855" w:rsidRPr="00BE0215" w:rsidRDefault="00D36855" w:rsidP="00D3685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contextualSpacing w:val="0"/>
              <w:rPr>
                <w:rFonts w:ascii="Arial" w:hAnsi="Arial" w:cs="Arial"/>
                <w:i/>
              </w:rPr>
            </w:pPr>
            <w:r w:rsidRPr="00BE0215">
              <w:rPr>
                <w:rFonts w:ascii="Arial" w:hAnsi="Arial" w:cs="Arial"/>
                <w:i/>
              </w:rPr>
              <w:t>I have returned the College student card.</w:t>
            </w:r>
          </w:p>
          <w:p w14:paraId="18DA1069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0B45833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A85E04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32B8FDA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________                                                                 _____________________________</w:t>
            </w:r>
          </w:p>
          <w:p w14:paraId="493A7FB7" w14:textId="77777777" w:rsidR="00D36855" w:rsidRPr="00BE0215" w:rsidRDefault="00D36855" w:rsidP="00D36855">
            <w:pPr>
              <w:spacing w:after="0"/>
              <w:rPr>
                <w:rFonts w:ascii="Arial" w:hAnsi="Arial" w:cs="Arial"/>
                <w:i/>
                <w:sz w:val="1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Signature of Student                                                                                    Date</w:t>
            </w:r>
          </w:p>
        </w:tc>
      </w:tr>
    </w:tbl>
    <w:p w14:paraId="624266CC" w14:textId="54640BD3" w:rsidR="001F05D1" w:rsidRPr="00BE0215" w:rsidRDefault="008664D1">
      <w:pPr>
        <w:rPr>
          <w:sz w:val="2"/>
          <w:szCs w:val="2"/>
        </w:rPr>
      </w:pPr>
      <w:r w:rsidRPr="00BE0215">
        <w:rPr>
          <w:sz w:val="2"/>
          <w:szCs w:val="2"/>
        </w:rPr>
        <w:t>A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9"/>
        <w:gridCol w:w="3827"/>
        <w:gridCol w:w="2864"/>
      </w:tblGrid>
      <w:tr w:rsidR="001F05D1" w:rsidRPr="00BE0215" w14:paraId="32BC0044" w14:textId="77777777" w:rsidTr="00BE0215">
        <w:tc>
          <w:tcPr>
            <w:tcW w:w="10490" w:type="dxa"/>
            <w:gridSpan w:val="3"/>
            <w:shd w:val="clear" w:color="auto" w:fill="auto"/>
          </w:tcPr>
          <w:p w14:paraId="286E839E" w14:textId="77AD3A82" w:rsidR="001F05D1" w:rsidRPr="00BE0215" w:rsidRDefault="00613E30" w:rsidP="00BE021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 xml:space="preserve">If the </w:t>
            </w:r>
            <w:r w:rsidR="001F05D1" w:rsidRPr="00BE0215">
              <w:rPr>
                <w:rFonts w:ascii="Arial" w:hAnsi="Arial" w:cs="Arial"/>
                <w:b/>
                <w:sz w:val="20"/>
                <w:szCs w:val="20"/>
              </w:rPr>
              <w:t>student is under 1</w:t>
            </w:r>
            <w:r w:rsidR="00BE0215">
              <w:rPr>
                <w:rFonts w:ascii="Arial" w:hAnsi="Arial" w:cs="Arial"/>
                <w:b/>
                <w:sz w:val="20"/>
                <w:szCs w:val="20"/>
              </w:rPr>
              <w:t>8</w:t>
            </w:r>
            <w:r w:rsidR="001F05D1" w:rsidRPr="00BE0215">
              <w:rPr>
                <w:rFonts w:ascii="Arial" w:hAnsi="Arial" w:cs="Arial"/>
                <w:b/>
                <w:sz w:val="20"/>
                <w:szCs w:val="20"/>
              </w:rPr>
              <w:t xml:space="preserve"> years of age</w:t>
            </w:r>
          </w:p>
        </w:tc>
      </w:tr>
      <w:tr w:rsidR="001F05D1" w:rsidRPr="00BE0215" w14:paraId="7EE5E5C5" w14:textId="77777777" w:rsidTr="00BE0215">
        <w:trPr>
          <w:trHeight w:val="1476"/>
        </w:trPr>
        <w:tc>
          <w:tcPr>
            <w:tcW w:w="3799" w:type="dxa"/>
            <w:shd w:val="clear" w:color="auto" w:fill="auto"/>
          </w:tcPr>
          <w:p w14:paraId="71630F8F" w14:textId="77777777" w:rsidR="001F05D1" w:rsidRPr="00BE0215" w:rsidRDefault="001F05D1" w:rsidP="00646AC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Parent / Guardian Name / Surname</w:t>
            </w:r>
          </w:p>
        </w:tc>
        <w:tc>
          <w:tcPr>
            <w:tcW w:w="3827" w:type="dxa"/>
            <w:shd w:val="clear" w:color="auto" w:fill="auto"/>
          </w:tcPr>
          <w:p w14:paraId="0058DF82" w14:textId="77777777" w:rsidR="001F05D1" w:rsidRPr="00BE0215" w:rsidRDefault="001F05D1" w:rsidP="00646AC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Parent / Guardian signature</w:t>
            </w:r>
            <w:bookmarkStart w:id="0" w:name="_GoBack"/>
            <w:bookmarkEnd w:id="0"/>
            <w:r w:rsidRPr="00BE0215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864" w:type="dxa"/>
            <w:shd w:val="clear" w:color="auto" w:fill="auto"/>
          </w:tcPr>
          <w:p w14:paraId="6C8329C2" w14:textId="77777777" w:rsidR="001F05D1" w:rsidRPr="00BE0215" w:rsidRDefault="001F05D1" w:rsidP="00646AC5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sz w:val="20"/>
                <w:szCs w:val="20"/>
              </w:rPr>
              <w:t>ID Card number</w:t>
            </w:r>
          </w:p>
        </w:tc>
      </w:tr>
    </w:tbl>
    <w:p w14:paraId="54ACAD2D" w14:textId="77777777" w:rsidR="00617DF0" w:rsidRPr="00BE0215" w:rsidRDefault="00617DF0" w:rsidP="00646AC5">
      <w:pPr>
        <w:spacing w:after="0"/>
        <w:ind w:left="284"/>
        <w:rPr>
          <w:rFonts w:ascii="Arial" w:hAnsi="Arial" w:cs="Arial"/>
          <w:sz w:val="2"/>
          <w:szCs w:val="2"/>
        </w:rPr>
      </w:pPr>
    </w:p>
    <w:p w14:paraId="66C17398" w14:textId="77777777" w:rsidR="00646AC5" w:rsidRPr="00BE0215" w:rsidRDefault="00646AC5" w:rsidP="00646AC5">
      <w:pPr>
        <w:spacing w:after="0"/>
        <w:ind w:left="284"/>
        <w:rPr>
          <w:rFonts w:ascii="Arial" w:hAnsi="Arial" w:cs="Arial"/>
          <w:b/>
        </w:rPr>
      </w:pPr>
    </w:p>
    <w:p w14:paraId="7F7C85DD" w14:textId="06A0ED6F" w:rsidR="00617DF0" w:rsidRPr="00BE0215" w:rsidRDefault="00617DF0" w:rsidP="00646AC5">
      <w:pPr>
        <w:spacing w:after="0"/>
        <w:ind w:left="284"/>
        <w:rPr>
          <w:rFonts w:ascii="Arial" w:hAnsi="Arial" w:cs="Arial"/>
          <w:b/>
        </w:rPr>
      </w:pPr>
      <w:r w:rsidRPr="00BE0215">
        <w:rPr>
          <w:rFonts w:ascii="Arial" w:hAnsi="Arial" w:cs="Arial"/>
          <w:b/>
        </w:rPr>
        <w:t>Reason</w:t>
      </w:r>
      <w:r w:rsidR="001F05D1" w:rsidRPr="00BE0215">
        <w:rPr>
          <w:rFonts w:ascii="Arial" w:hAnsi="Arial" w:cs="Arial"/>
          <w:b/>
        </w:rPr>
        <w:t xml:space="preserve">/s by Student </w:t>
      </w:r>
      <w:r w:rsidRPr="00BE0215">
        <w:rPr>
          <w:rFonts w:ascii="Arial" w:hAnsi="Arial" w:cs="Arial"/>
          <w:b/>
        </w:rPr>
        <w:t>for Resigning:</w:t>
      </w:r>
    </w:p>
    <w:p w14:paraId="67286C6A" w14:textId="1CB192DE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225136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17DF0" w:rsidRPr="00BE0215">
        <w:rPr>
          <w:rFonts w:ascii="Arial" w:hAnsi="Arial" w:cs="Arial"/>
        </w:rPr>
        <w:t xml:space="preserve">1. I found the course too difficult academically to understand and follow. </w:t>
      </w:r>
    </w:p>
    <w:p w14:paraId="14D4058A" w14:textId="44AF121A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902339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2. The course was not challenging enough. </w:t>
      </w:r>
    </w:p>
    <w:p w14:paraId="24E5293F" w14:textId="79765A6D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605159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3. The course content was not what I expected. </w:t>
      </w:r>
    </w:p>
    <w:p w14:paraId="066C0C83" w14:textId="4DFBE6D8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4915979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4. I had difficulties with the language used during lectures. </w:t>
      </w:r>
    </w:p>
    <w:p w14:paraId="7A28C106" w14:textId="41B492AE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041282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>5. I did not find the right support from the Institute/College.</w:t>
      </w:r>
    </w:p>
    <w:p w14:paraId="0881EF4E" w14:textId="72700BB7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383834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6. I did not find the right support from home. </w:t>
      </w:r>
    </w:p>
    <w:p w14:paraId="7BC63B01" w14:textId="548976F6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68918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7. I needed money to support myself / family.  </w:t>
      </w:r>
    </w:p>
    <w:p w14:paraId="7ED293FD" w14:textId="4CA89C2F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8675527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8. I had family problems at home. </w:t>
      </w:r>
    </w:p>
    <w:p w14:paraId="6F845036" w14:textId="1CB93249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67295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9. I found work/employment. </w:t>
      </w:r>
    </w:p>
    <w:p w14:paraId="420618D6" w14:textId="77777777" w:rsidR="00617DF0" w:rsidRPr="00BE0215" w:rsidRDefault="00617DF0" w:rsidP="00617DF0">
      <w:pPr>
        <w:spacing w:after="0" w:line="360" w:lineRule="auto"/>
        <w:ind w:left="284"/>
        <w:rPr>
          <w:rFonts w:ascii="Arial" w:hAnsi="Arial" w:cs="Arial"/>
        </w:rPr>
      </w:pPr>
      <w:r w:rsidRPr="00BE0215">
        <w:rPr>
          <w:rFonts w:ascii="Arial" w:hAnsi="Arial" w:cs="Arial"/>
        </w:rPr>
        <w:tab/>
        <w:t xml:space="preserve">  Full-time or part-time? ________________ Place of Work ________________________________</w:t>
      </w:r>
    </w:p>
    <w:p w14:paraId="7EF38EE6" w14:textId="77777777" w:rsidR="00617DF0" w:rsidRPr="00BE0215" w:rsidRDefault="00617DF0" w:rsidP="00617DF0">
      <w:pPr>
        <w:spacing w:after="0" w:line="360" w:lineRule="auto"/>
        <w:ind w:left="720"/>
        <w:rPr>
          <w:rFonts w:ascii="Arial" w:hAnsi="Arial" w:cs="Arial"/>
        </w:rPr>
      </w:pPr>
      <w:r w:rsidRPr="00BE0215">
        <w:rPr>
          <w:rFonts w:ascii="Arial" w:hAnsi="Arial" w:cs="Arial"/>
        </w:rPr>
        <w:t xml:space="preserve">  Type of Employment   ____________________________________________________________</w:t>
      </w:r>
    </w:p>
    <w:p w14:paraId="60BE007E" w14:textId="119041F7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10518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0. I did not want this course from the start. </w:t>
      </w:r>
    </w:p>
    <w:p w14:paraId="7425D430" w14:textId="70BEED3D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103166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1. I had problems with transport. </w:t>
      </w:r>
    </w:p>
    <w:p w14:paraId="6A4A1D49" w14:textId="327F3CC4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7171938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2. I had problems with other student/s. </w:t>
      </w:r>
    </w:p>
    <w:p w14:paraId="3852706E" w14:textId="3F8B74FE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6696318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3. I had problems with staff at school. </w:t>
      </w:r>
    </w:p>
    <w:p w14:paraId="4DB00FEA" w14:textId="0960A0F1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372612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4. I realised that job prospects in the field are very limited. </w:t>
      </w:r>
    </w:p>
    <w:p w14:paraId="765F69AF" w14:textId="6F3058B0" w:rsidR="00617DF0" w:rsidRPr="00BE0215" w:rsidRDefault="00683DC2" w:rsidP="00617DF0">
      <w:pPr>
        <w:spacing w:after="0"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557138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 xml:space="preserve">15. I wanted to take a year gap before I continue studying </w:t>
      </w:r>
    </w:p>
    <w:p w14:paraId="45664B12" w14:textId="72BB39E6" w:rsidR="00ED11AB" w:rsidRPr="00BE0215" w:rsidRDefault="00683DC2" w:rsidP="00617DF0">
      <w:pPr>
        <w:spacing w:line="240" w:lineRule="auto"/>
        <w:ind w:left="284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663468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AC5" w:rsidRPr="00BE0215">
            <w:rPr>
              <w:rFonts w:ascii="MS Gothic" w:eastAsia="MS Gothic" w:hAnsi="MS Gothic" w:cs="Arial" w:hint="eastAsia"/>
            </w:rPr>
            <w:t>☐</w:t>
          </w:r>
        </w:sdtContent>
      </w:sdt>
      <w:r w:rsidR="00646AC5" w:rsidRPr="00BE0215">
        <w:rPr>
          <w:rFonts w:ascii="Arial" w:hAnsi="Arial" w:cs="Arial"/>
        </w:rPr>
        <w:t xml:space="preserve"> </w:t>
      </w:r>
      <w:r w:rsidR="00617DF0" w:rsidRPr="00BE0215">
        <w:rPr>
          <w:rFonts w:ascii="Arial" w:hAnsi="Arial" w:cs="Arial"/>
        </w:rPr>
        <w:t>16. I am not interested in studying</w:t>
      </w:r>
    </w:p>
    <w:p w14:paraId="365018E0" w14:textId="77777777" w:rsidR="00613E30" w:rsidRPr="00BE0215" w:rsidRDefault="00613E30" w:rsidP="00617DF0">
      <w:pPr>
        <w:spacing w:line="240" w:lineRule="auto"/>
        <w:ind w:left="284"/>
        <w:rPr>
          <w:rFonts w:ascii="Arial" w:hAnsi="Arial" w:cs="Arial"/>
          <w:b/>
        </w:rPr>
      </w:pPr>
      <w:r w:rsidRPr="00BE0215">
        <w:rPr>
          <w:rFonts w:ascii="Arial" w:hAnsi="Arial" w:cs="Arial"/>
          <w:b/>
        </w:rPr>
        <w:lastRenderedPageBreak/>
        <w:t>For Office use only</w:t>
      </w:r>
    </w:p>
    <w:tbl>
      <w:tblPr>
        <w:tblW w:w="0" w:type="auto"/>
        <w:tblInd w:w="2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72"/>
        <w:gridCol w:w="3116"/>
        <w:gridCol w:w="2396"/>
      </w:tblGrid>
      <w:tr w:rsidR="00613E30" w:rsidRPr="00BE0215" w14:paraId="0E2C8C82" w14:textId="77777777" w:rsidTr="00613E30">
        <w:trPr>
          <w:trHeight w:val="294"/>
        </w:trPr>
        <w:tc>
          <w:tcPr>
            <w:tcW w:w="10314" w:type="dxa"/>
            <w:gridSpan w:val="3"/>
            <w:shd w:val="clear" w:color="auto" w:fill="auto"/>
            <w:vAlign w:val="center"/>
          </w:tcPr>
          <w:p w14:paraId="39D72829" w14:textId="77777777" w:rsidR="00613E30" w:rsidRPr="00BE0215" w:rsidRDefault="00613E30" w:rsidP="00613E30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 xml:space="preserve">Details of MCAST Representative </w:t>
            </w:r>
          </w:p>
        </w:tc>
      </w:tr>
      <w:tr w:rsidR="00613E30" w:rsidRPr="00BE0215" w14:paraId="6EC5FBAA" w14:textId="77777777" w:rsidTr="00613E30">
        <w:trPr>
          <w:trHeight w:val="1405"/>
        </w:trPr>
        <w:tc>
          <w:tcPr>
            <w:tcW w:w="4786" w:type="dxa"/>
            <w:shd w:val="clear" w:color="auto" w:fill="auto"/>
          </w:tcPr>
          <w:p w14:paraId="5E170202" w14:textId="77777777" w:rsidR="00613E30" w:rsidRPr="00BE0215" w:rsidRDefault="00613E30" w:rsidP="00537D2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B4FC11" w14:textId="77777777" w:rsidR="00613E30" w:rsidRPr="00BE0215" w:rsidRDefault="00613E30" w:rsidP="00537D2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136DCE3" w14:textId="77777777" w:rsidR="00613E30" w:rsidRPr="00BE0215" w:rsidRDefault="00613E30" w:rsidP="00537D29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________________</w:t>
            </w:r>
          </w:p>
          <w:p w14:paraId="70C4B998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Name &amp; Surname</w:t>
            </w:r>
          </w:p>
        </w:tc>
        <w:tc>
          <w:tcPr>
            <w:tcW w:w="3118" w:type="dxa"/>
          </w:tcPr>
          <w:p w14:paraId="4610E0D9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8EBC94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E521C7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_______</w:t>
            </w:r>
          </w:p>
          <w:p w14:paraId="474DA8FB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Signature</w:t>
            </w:r>
          </w:p>
        </w:tc>
        <w:tc>
          <w:tcPr>
            <w:tcW w:w="2410" w:type="dxa"/>
            <w:shd w:val="clear" w:color="auto" w:fill="auto"/>
          </w:tcPr>
          <w:p w14:paraId="09588F49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57D9ECA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F4178DB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___________________</w:t>
            </w:r>
          </w:p>
          <w:p w14:paraId="6DC662B7" w14:textId="77777777" w:rsidR="00613E30" w:rsidRPr="00BE0215" w:rsidRDefault="00613E30" w:rsidP="00553B4B">
            <w:pPr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E0215">
              <w:rPr>
                <w:rFonts w:ascii="Arial" w:hAnsi="Arial" w:cs="Arial"/>
                <w:b/>
                <w:sz w:val="20"/>
                <w:szCs w:val="20"/>
              </w:rPr>
              <w:t>Date of interview</w:t>
            </w:r>
          </w:p>
        </w:tc>
      </w:tr>
      <w:tr w:rsidR="00867AD2" w:rsidRPr="00BE0215" w14:paraId="71FAEB37" w14:textId="77777777" w:rsidTr="00613E30">
        <w:trPr>
          <w:trHeight w:val="10808"/>
        </w:trPr>
        <w:tc>
          <w:tcPr>
            <w:tcW w:w="10314" w:type="dxa"/>
            <w:gridSpan w:val="3"/>
          </w:tcPr>
          <w:p w14:paraId="3C54AC42" w14:textId="49F21C7B" w:rsidR="00ED11AB" w:rsidRPr="00BE0215" w:rsidRDefault="00613E30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b/>
                <w:sz w:val="18"/>
                <w:szCs w:val="18"/>
              </w:rPr>
            </w:pPr>
            <w:r w:rsidRPr="00BE0215">
              <w:rPr>
                <w:rFonts w:ascii="Arial" w:hAnsi="Arial" w:cs="Arial"/>
                <w:b/>
                <w:sz w:val="18"/>
                <w:szCs w:val="18"/>
              </w:rPr>
              <w:t>Comments</w:t>
            </w:r>
            <w:r w:rsidR="00537D29" w:rsidRPr="00BE0215">
              <w:rPr>
                <w:rFonts w:ascii="Arial" w:hAnsi="Arial" w:cs="Arial"/>
                <w:b/>
                <w:sz w:val="18"/>
                <w:szCs w:val="18"/>
              </w:rPr>
              <w:t xml:space="preserve"> by Institute</w:t>
            </w:r>
            <w:r w:rsidR="008B3B22" w:rsidRPr="00BE0215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537D29" w:rsidRPr="00BE0215">
              <w:rPr>
                <w:rFonts w:ascii="Arial" w:hAnsi="Arial" w:cs="Arial"/>
                <w:b/>
                <w:sz w:val="18"/>
                <w:szCs w:val="18"/>
              </w:rPr>
              <w:t>Representative</w:t>
            </w:r>
            <w:r w:rsidR="00ED11AB" w:rsidRPr="00BE0215">
              <w:rPr>
                <w:rFonts w:ascii="Arial" w:hAnsi="Arial" w:cs="Arial"/>
                <w:b/>
                <w:sz w:val="18"/>
                <w:szCs w:val="18"/>
              </w:rPr>
              <w:t xml:space="preserve">. </w:t>
            </w:r>
          </w:p>
          <w:p w14:paraId="1761316D" w14:textId="77777777" w:rsidR="00ED11AB" w:rsidRPr="00BE0215" w:rsidRDefault="00ED11AB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BE0215">
              <w:rPr>
                <w:rFonts w:ascii="Arial" w:hAnsi="Arial" w:cs="Arial"/>
                <w:sz w:val="18"/>
                <w:szCs w:val="18"/>
              </w:rPr>
              <w:t>A brief narration of what went on during meeting / interview, and any salient comments to be recorded.</w:t>
            </w:r>
          </w:p>
          <w:p w14:paraId="06B1E716" w14:textId="77777777" w:rsidR="00537D29" w:rsidRPr="00BE0215" w:rsidRDefault="00ED11AB" w:rsidP="00ED11AB">
            <w:pPr>
              <w:pStyle w:val="ListParagraph"/>
              <w:spacing w:after="0" w:line="240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BE0215">
              <w:rPr>
                <w:rFonts w:ascii="Arial" w:hAnsi="Arial" w:cs="Arial"/>
                <w:sz w:val="18"/>
                <w:szCs w:val="18"/>
              </w:rPr>
              <w:t>Any comments the Management member feels should be recorded as a matter of closing off the record.</w:t>
            </w:r>
          </w:p>
        </w:tc>
      </w:tr>
    </w:tbl>
    <w:p w14:paraId="421E8DF9" w14:textId="77777777" w:rsidR="001F05D1" w:rsidRPr="00BE0215" w:rsidRDefault="001F05D1" w:rsidP="00ED11AB">
      <w:pPr>
        <w:spacing w:line="240" w:lineRule="auto"/>
        <w:ind w:left="284"/>
        <w:rPr>
          <w:rFonts w:ascii="Arial" w:hAnsi="Arial" w:cs="Arial"/>
          <w:sz w:val="2"/>
          <w:szCs w:val="2"/>
        </w:rPr>
      </w:pPr>
    </w:p>
    <w:p w14:paraId="29396000" w14:textId="77777777" w:rsidR="001F05D1" w:rsidRPr="00212300" w:rsidRDefault="00613E30" w:rsidP="00613E30">
      <w:pPr>
        <w:spacing w:after="0" w:line="240" w:lineRule="auto"/>
        <w:ind w:left="284"/>
        <w:rPr>
          <w:rFonts w:ascii="Arial" w:hAnsi="Arial" w:cs="Arial"/>
          <w:b/>
          <w:i/>
          <w:sz w:val="16"/>
          <w:szCs w:val="16"/>
        </w:rPr>
      </w:pPr>
      <w:r w:rsidRPr="00BE0215">
        <w:rPr>
          <w:rFonts w:ascii="Arial" w:hAnsi="Arial" w:cs="Arial"/>
          <w:b/>
          <w:i/>
          <w:sz w:val="16"/>
          <w:szCs w:val="16"/>
        </w:rPr>
        <w:t>Note:</w:t>
      </w:r>
      <w:r w:rsidR="001F05D1" w:rsidRPr="00BE0215">
        <w:rPr>
          <w:rFonts w:ascii="Arial" w:hAnsi="Arial" w:cs="Arial"/>
          <w:b/>
          <w:i/>
          <w:sz w:val="16"/>
          <w:szCs w:val="16"/>
        </w:rPr>
        <w:t xml:space="preserve"> Original of Form to be forwarded to Registrar’s office</w:t>
      </w:r>
      <w:r w:rsidRPr="00BE0215">
        <w:rPr>
          <w:rFonts w:ascii="Arial" w:hAnsi="Arial" w:cs="Arial"/>
          <w:b/>
          <w:i/>
          <w:sz w:val="16"/>
          <w:szCs w:val="16"/>
        </w:rPr>
        <w:t xml:space="preserve">. </w:t>
      </w:r>
      <w:r w:rsidR="001F05D1" w:rsidRPr="00BE0215">
        <w:rPr>
          <w:rFonts w:ascii="Arial" w:hAnsi="Arial" w:cs="Arial"/>
          <w:b/>
          <w:i/>
          <w:sz w:val="16"/>
          <w:szCs w:val="16"/>
        </w:rPr>
        <w:t xml:space="preserve"> Copy of Form to be retained in Student’s File at Institute</w:t>
      </w:r>
    </w:p>
    <w:sectPr w:rsidR="001F05D1" w:rsidRPr="00212300" w:rsidSect="00537D29">
      <w:headerReference w:type="even" r:id="rId8"/>
      <w:headerReference w:type="default" r:id="rId9"/>
      <w:footerReference w:type="default" r:id="rId10"/>
      <w:pgSz w:w="11907" w:h="16839" w:code="9"/>
      <w:pgMar w:top="426" w:right="720" w:bottom="720" w:left="709" w:header="362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A11F9" w14:textId="77777777" w:rsidR="00683DC2" w:rsidRDefault="00683DC2">
      <w:pPr>
        <w:spacing w:after="0" w:line="240" w:lineRule="auto"/>
      </w:pPr>
      <w:r>
        <w:separator/>
      </w:r>
    </w:p>
  </w:endnote>
  <w:endnote w:type="continuationSeparator" w:id="0">
    <w:p w14:paraId="5A262109" w14:textId="77777777" w:rsidR="00683DC2" w:rsidRDefault="00683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050A0" w14:textId="77777777" w:rsidR="00617DF0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2361D847" w14:textId="77777777" w:rsidR="00617DF0" w:rsidRPr="007F36D8" w:rsidRDefault="00617DF0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8062E" w14:textId="77777777" w:rsidR="00683DC2" w:rsidRDefault="00683DC2">
      <w:pPr>
        <w:spacing w:after="0" w:line="240" w:lineRule="auto"/>
      </w:pPr>
      <w:r>
        <w:separator/>
      </w:r>
    </w:p>
  </w:footnote>
  <w:footnote w:type="continuationSeparator" w:id="0">
    <w:p w14:paraId="6D40666A" w14:textId="77777777" w:rsidR="00683DC2" w:rsidRDefault="00683D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EF75C7" w14:textId="77777777" w:rsidR="00617DF0" w:rsidRDefault="00617DF0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865FCA" w14:textId="77777777" w:rsidR="00617DF0" w:rsidRDefault="00617DF0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29" w:type="dxa"/>
      <w:tblLayout w:type="fixed"/>
      <w:tblLook w:val="04A0" w:firstRow="1" w:lastRow="0" w:firstColumn="1" w:lastColumn="0" w:noHBand="0" w:noVBand="1"/>
    </w:tblPr>
    <w:tblGrid>
      <w:gridCol w:w="2802"/>
      <w:gridCol w:w="8227"/>
    </w:tblGrid>
    <w:tr w:rsidR="00617DF0" w:rsidRPr="00642AA3" w14:paraId="7549CF0E" w14:textId="77777777" w:rsidTr="001D01AC">
      <w:trPr>
        <w:trHeight w:val="20"/>
      </w:trPr>
      <w:tc>
        <w:tcPr>
          <w:tcW w:w="2802" w:type="dxa"/>
          <w:vMerge w:val="restart"/>
          <w:vAlign w:val="center"/>
        </w:tcPr>
        <w:p w14:paraId="69DBBCFD" w14:textId="16CE4193" w:rsidR="00617DF0" w:rsidRPr="00642AA3" w:rsidRDefault="00C03484" w:rsidP="001D01AC">
          <w:pPr>
            <w:pStyle w:val="Header"/>
            <w:rPr>
              <w:lang w:val="en-US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7743C7DD" wp14:editId="6ADC0C3C">
                <wp:extent cx="1504950" cy="711200"/>
                <wp:effectExtent l="0" t="0" r="0" b="0"/>
                <wp:docPr id="1" name="Picture 1" descr="MCAST LOGO NEW 20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CAST LOGO NEW 202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4950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7" w:type="dxa"/>
        </w:tcPr>
        <w:p w14:paraId="2DEE2854" w14:textId="552DCFEE" w:rsidR="00617DF0" w:rsidRPr="00642AA3" w:rsidRDefault="00617DF0" w:rsidP="00642AA3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302B5D">
            <w:rPr>
              <w:rFonts w:cs="Arial"/>
              <w:i/>
              <w:noProof/>
              <w:lang w:val="en-US" w:eastAsia="en-US"/>
            </w:rPr>
            <w:t>DOC_278_CORP_ REV_F_RESIGNATION_LETTER_FORM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248DF702" w14:textId="1FC6086C" w:rsidR="00617DF0" w:rsidRPr="00642AA3" w:rsidRDefault="00617DF0" w:rsidP="004A7CCA">
          <w:pPr>
            <w:pStyle w:val="Header"/>
            <w:tabs>
              <w:tab w:val="clear" w:pos="8640"/>
              <w:tab w:val="left" w:pos="3945"/>
              <w:tab w:val="right" w:pos="8822"/>
            </w:tabs>
            <w:jc w:val="right"/>
            <w:rPr>
              <w:lang w:val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Owner : </w:t>
          </w:r>
          <w:r w:rsidR="004A7CCA">
            <w:rPr>
              <w:rFonts w:cs="Arial"/>
              <w:i/>
              <w:lang w:val="en-US" w:eastAsia="en-US"/>
            </w:rPr>
            <w:t>DP Regist</w:t>
          </w:r>
          <w:r w:rsidR="00BE0215">
            <w:rPr>
              <w:rFonts w:cs="Arial"/>
              <w:i/>
              <w:lang w:val="en-US" w:eastAsia="en-US"/>
            </w:rPr>
            <w:t>r</w:t>
          </w:r>
          <w:r w:rsidR="004A7CCA">
            <w:rPr>
              <w:rFonts w:cs="Arial"/>
              <w:i/>
              <w:lang w:val="en-US" w:eastAsia="en-US"/>
            </w:rPr>
            <w:t>ar</w:t>
          </w:r>
        </w:p>
      </w:tc>
    </w:tr>
    <w:tr w:rsidR="00617DF0" w:rsidRPr="00642AA3" w14:paraId="60BC6938" w14:textId="77777777" w:rsidTr="001D01AC">
      <w:trPr>
        <w:trHeight w:val="20"/>
      </w:trPr>
      <w:tc>
        <w:tcPr>
          <w:tcW w:w="2802" w:type="dxa"/>
          <w:vMerge/>
        </w:tcPr>
        <w:p w14:paraId="2B99494B" w14:textId="77777777" w:rsidR="00617DF0" w:rsidRDefault="00617DF0" w:rsidP="00642AA3">
          <w:pPr>
            <w:pStyle w:val="Header"/>
            <w:jc w:val="right"/>
          </w:pPr>
        </w:p>
      </w:tc>
      <w:tc>
        <w:tcPr>
          <w:tcW w:w="8227" w:type="dxa"/>
        </w:tcPr>
        <w:p w14:paraId="329D89CE" w14:textId="0DD59819" w:rsidR="00617DF0" w:rsidRPr="00642AA3" w:rsidRDefault="00617DF0" w:rsidP="00642AA3">
          <w:pPr>
            <w:pStyle w:val="Header"/>
            <w:jc w:val="right"/>
            <w:rPr>
              <w:i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BE0215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BE0215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371D6AD4" w14:textId="77777777" w:rsidR="00617DF0" w:rsidRPr="00642AA3" w:rsidRDefault="00617DF0" w:rsidP="00537D29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9747B"/>
    <w:multiLevelType w:val="hybridMultilevel"/>
    <w:tmpl w:val="E28CD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4732C"/>
    <w:multiLevelType w:val="hybridMultilevel"/>
    <w:tmpl w:val="E2543DCA"/>
    <w:lvl w:ilvl="0" w:tplc="4998BFC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9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0"/>
  </w:num>
  <w:num w:numId="10">
    <w:abstractNumId w:val="12"/>
  </w:num>
  <w:num w:numId="11">
    <w:abstractNumId w:val="2"/>
  </w:num>
  <w:num w:numId="1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c0MTE0MDM0NzJU0lEKTi0uzszPAykwrwUAorimlC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80C45"/>
    <w:rsid w:val="00080E0A"/>
    <w:rsid w:val="00081556"/>
    <w:rsid w:val="00081EFF"/>
    <w:rsid w:val="000A0058"/>
    <w:rsid w:val="000A729A"/>
    <w:rsid w:val="000A7B13"/>
    <w:rsid w:val="000B11AF"/>
    <w:rsid w:val="000B555D"/>
    <w:rsid w:val="000C0273"/>
    <w:rsid w:val="000C435B"/>
    <w:rsid w:val="00117BB4"/>
    <w:rsid w:val="001267D8"/>
    <w:rsid w:val="00134652"/>
    <w:rsid w:val="00134D8B"/>
    <w:rsid w:val="00153C90"/>
    <w:rsid w:val="00161CA5"/>
    <w:rsid w:val="00175086"/>
    <w:rsid w:val="001807C5"/>
    <w:rsid w:val="001A4196"/>
    <w:rsid w:val="001B0F47"/>
    <w:rsid w:val="001B649E"/>
    <w:rsid w:val="001C20CE"/>
    <w:rsid w:val="001D01AC"/>
    <w:rsid w:val="001D1AFB"/>
    <w:rsid w:val="001D4C60"/>
    <w:rsid w:val="001E6542"/>
    <w:rsid w:val="001F05D1"/>
    <w:rsid w:val="001F25E7"/>
    <w:rsid w:val="001F39C7"/>
    <w:rsid w:val="001F5D47"/>
    <w:rsid w:val="00212123"/>
    <w:rsid w:val="00212300"/>
    <w:rsid w:val="00215DA3"/>
    <w:rsid w:val="00221521"/>
    <w:rsid w:val="00225176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F73B6"/>
    <w:rsid w:val="00302B5D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7A1E"/>
    <w:rsid w:val="00386DE3"/>
    <w:rsid w:val="003B03D7"/>
    <w:rsid w:val="003C373C"/>
    <w:rsid w:val="003C7462"/>
    <w:rsid w:val="003D7EE7"/>
    <w:rsid w:val="003E38D7"/>
    <w:rsid w:val="003E5C92"/>
    <w:rsid w:val="003E6762"/>
    <w:rsid w:val="00407C14"/>
    <w:rsid w:val="004110B3"/>
    <w:rsid w:val="00423788"/>
    <w:rsid w:val="004254A4"/>
    <w:rsid w:val="00430396"/>
    <w:rsid w:val="00435F01"/>
    <w:rsid w:val="00436DC2"/>
    <w:rsid w:val="00441056"/>
    <w:rsid w:val="00441308"/>
    <w:rsid w:val="00443D77"/>
    <w:rsid w:val="004474CA"/>
    <w:rsid w:val="004530EB"/>
    <w:rsid w:val="0046726D"/>
    <w:rsid w:val="00471849"/>
    <w:rsid w:val="00484E60"/>
    <w:rsid w:val="004A06E9"/>
    <w:rsid w:val="004A7CCA"/>
    <w:rsid w:val="004C54B0"/>
    <w:rsid w:val="004C7FD7"/>
    <w:rsid w:val="004D0836"/>
    <w:rsid w:val="004D2613"/>
    <w:rsid w:val="004F4A86"/>
    <w:rsid w:val="00517846"/>
    <w:rsid w:val="00521D39"/>
    <w:rsid w:val="00523A75"/>
    <w:rsid w:val="00536EE5"/>
    <w:rsid w:val="00537D29"/>
    <w:rsid w:val="00553B4B"/>
    <w:rsid w:val="00564FF4"/>
    <w:rsid w:val="00565547"/>
    <w:rsid w:val="005674F8"/>
    <w:rsid w:val="00571645"/>
    <w:rsid w:val="005903CD"/>
    <w:rsid w:val="00592783"/>
    <w:rsid w:val="005A2DC2"/>
    <w:rsid w:val="005A6A16"/>
    <w:rsid w:val="005A7197"/>
    <w:rsid w:val="005B5CA0"/>
    <w:rsid w:val="005C6160"/>
    <w:rsid w:val="005C7A2E"/>
    <w:rsid w:val="005D1D0E"/>
    <w:rsid w:val="005E420B"/>
    <w:rsid w:val="00610673"/>
    <w:rsid w:val="00613E30"/>
    <w:rsid w:val="00617DF0"/>
    <w:rsid w:val="00617FE0"/>
    <w:rsid w:val="00624ED5"/>
    <w:rsid w:val="0063158B"/>
    <w:rsid w:val="00631CEC"/>
    <w:rsid w:val="00634742"/>
    <w:rsid w:val="006379C2"/>
    <w:rsid w:val="00642AA3"/>
    <w:rsid w:val="00643BD4"/>
    <w:rsid w:val="00646AC5"/>
    <w:rsid w:val="0068136D"/>
    <w:rsid w:val="00681DDB"/>
    <w:rsid w:val="00683DC2"/>
    <w:rsid w:val="00687CEB"/>
    <w:rsid w:val="006A65A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254D"/>
    <w:rsid w:val="00717F99"/>
    <w:rsid w:val="00733297"/>
    <w:rsid w:val="00735103"/>
    <w:rsid w:val="0073539F"/>
    <w:rsid w:val="00736467"/>
    <w:rsid w:val="00753C60"/>
    <w:rsid w:val="007641FE"/>
    <w:rsid w:val="00787186"/>
    <w:rsid w:val="00797437"/>
    <w:rsid w:val="00797E91"/>
    <w:rsid w:val="007A019C"/>
    <w:rsid w:val="007B59AD"/>
    <w:rsid w:val="007F099F"/>
    <w:rsid w:val="00805967"/>
    <w:rsid w:val="00805BD1"/>
    <w:rsid w:val="00833ED0"/>
    <w:rsid w:val="008411C5"/>
    <w:rsid w:val="0085059D"/>
    <w:rsid w:val="00852775"/>
    <w:rsid w:val="008645C1"/>
    <w:rsid w:val="008664D1"/>
    <w:rsid w:val="00866EEB"/>
    <w:rsid w:val="00867AD2"/>
    <w:rsid w:val="008A0F77"/>
    <w:rsid w:val="008A36BF"/>
    <w:rsid w:val="008B3B22"/>
    <w:rsid w:val="008C63A7"/>
    <w:rsid w:val="008C6D04"/>
    <w:rsid w:val="008D18AA"/>
    <w:rsid w:val="008D2DFC"/>
    <w:rsid w:val="008D4B0C"/>
    <w:rsid w:val="008E0A8E"/>
    <w:rsid w:val="008E3F76"/>
    <w:rsid w:val="008E64C9"/>
    <w:rsid w:val="0090674B"/>
    <w:rsid w:val="0091796C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4526"/>
    <w:rsid w:val="009F63B6"/>
    <w:rsid w:val="00A20BCE"/>
    <w:rsid w:val="00A30C79"/>
    <w:rsid w:val="00A417D1"/>
    <w:rsid w:val="00A620B0"/>
    <w:rsid w:val="00A62776"/>
    <w:rsid w:val="00A639EA"/>
    <w:rsid w:val="00A92D6B"/>
    <w:rsid w:val="00AA1BCE"/>
    <w:rsid w:val="00AB5451"/>
    <w:rsid w:val="00AD020E"/>
    <w:rsid w:val="00AD1295"/>
    <w:rsid w:val="00AE2FF8"/>
    <w:rsid w:val="00AE3EFB"/>
    <w:rsid w:val="00AE73CC"/>
    <w:rsid w:val="00AF503A"/>
    <w:rsid w:val="00B15C4A"/>
    <w:rsid w:val="00B17D46"/>
    <w:rsid w:val="00B237DA"/>
    <w:rsid w:val="00B359FF"/>
    <w:rsid w:val="00B36686"/>
    <w:rsid w:val="00B41CEB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3F4F"/>
    <w:rsid w:val="00BB6C5E"/>
    <w:rsid w:val="00BC0722"/>
    <w:rsid w:val="00BC19E8"/>
    <w:rsid w:val="00BC6CCC"/>
    <w:rsid w:val="00BC6FCD"/>
    <w:rsid w:val="00BD336E"/>
    <w:rsid w:val="00BE0215"/>
    <w:rsid w:val="00BF09E2"/>
    <w:rsid w:val="00BF5A55"/>
    <w:rsid w:val="00C03484"/>
    <w:rsid w:val="00C17470"/>
    <w:rsid w:val="00C439E6"/>
    <w:rsid w:val="00C5720B"/>
    <w:rsid w:val="00C65554"/>
    <w:rsid w:val="00C7032B"/>
    <w:rsid w:val="00C71391"/>
    <w:rsid w:val="00C82611"/>
    <w:rsid w:val="00C87D24"/>
    <w:rsid w:val="00C955F1"/>
    <w:rsid w:val="00CA34A0"/>
    <w:rsid w:val="00CA67FA"/>
    <w:rsid w:val="00CC469E"/>
    <w:rsid w:val="00CD0E6D"/>
    <w:rsid w:val="00CE7D10"/>
    <w:rsid w:val="00D05A1B"/>
    <w:rsid w:val="00D14B59"/>
    <w:rsid w:val="00D20817"/>
    <w:rsid w:val="00D2172B"/>
    <w:rsid w:val="00D32A3D"/>
    <w:rsid w:val="00D35131"/>
    <w:rsid w:val="00D36855"/>
    <w:rsid w:val="00D4329D"/>
    <w:rsid w:val="00D46D5C"/>
    <w:rsid w:val="00D47466"/>
    <w:rsid w:val="00D540FA"/>
    <w:rsid w:val="00D56D96"/>
    <w:rsid w:val="00D671A3"/>
    <w:rsid w:val="00D704FF"/>
    <w:rsid w:val="00D8690E"/>
    <w:rsid w:val="00DA5AE2"/>
    <w:rsid w:val="00DE626A"/>
    <w:rsid w:val="00DF3934"/>
    <w:rsid w:val="00DF3FE3"/>
    <w:rsid w:val="00E11FD2"/>
    <w:rsid w:val="00E124CF"/>
    <w:rsid w:val="00E1713C"/>
    <w:rsid w:val="00E56742"/>
    <w:rsid w:val="00E63FA6"/>
    <w:rsid w:val="00E737BD"/>
    <w:rsid w:val="00E927F0"/>
    <w:rsid w:val="00E9282D"/>
    <w:rsid w:val="00E96D10"/>
    <w:rsid w:val="00EA2502"/>
    <w:rsid w:val="00EB0F64"/>
    <w:rsid w:val="00EB48EB"/>
    <w:rsid w:val="00ED11AB"/>
    <w:rsid w:val="00ED40F7"/>
    <w:rsid w:val="00ED532A"/>
    <w:rsid w:val="00EE0B3B"/>
    <w:rsid w:val="00EE278B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67595"/>
    <w:rsid w:val="00F83FA8"/>
    <w:rsid w:val="00F844B9"/>
    <w:rsid w:val="00F94FC9"/>
    <w:rsid w:val="00FB1D9A"/>
    <w:rsid w:val="00FB7FF3"/>
    <w:rsid w:val="00FC0472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3D0928"/>
  <w15:chartTrackingRefBased/>
  <w15:docId w15:val="{48A4A5BF-DA2A-442A-9845-35D4421A6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3E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E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E3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E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E3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9CE74-79B1-468A-AEBC-B0CFB8AEA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bert Agius</cp:lastModifiedBy>
  <cp:revision>3</cp:revision>
  <cp:lastPrinted>2016-02-13T02:59:00Z</cp:lastPrinted>
  <dcterms:created xsi:type="dcterms:W3CDTF">2022-01-18T10:34:00Z</dcterms:created>
  <dcterms:modified xsi:type="dcterms:W3CDTF">2022-01-18T10:42:00Z</dcterms:modified>
</cp:coreProperties>
</file>